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Xb026fa7120fd39002c178fa146cd2cac9804827"/>
    <w:p>
      <w:pPr>
        <w:pStyle w:val="Heading1"/>
      </w:pPr>
      <w:r>
        <w:t xml:space="preserve">Cover Letter for Business Consultant Position in United Kingdom Manchester</w:t>
      </w:r>
    </w:p>
    <w:p>
      <w:pPr>
        <w:pStyle w:val="FirstParagraph"/>
      </w:pPr>
      <w:r>
        <w:t xml:space="preserve">Dear [Hiring Manager's Name],</w:t>
      </w:r>
    </w:p>
    <w:p>
      <w:pPr>
        <w:pStyle w:val="BodyText"/>
      </w:pPr>
      <w:r>
        <w:t xml:space="preserve">I am writing to express my enthusiastic interest in the Business Consultant position at [Company Name] in United Kingdom Manchester. As a seasoned professional with over [X years] of experience in strategic business development, operational optimization, and market analysis, I am confident that my expertise aligns perfectly with your organization’s goals. Manchester, a vibrant hub of innovation and commerce in the UK, has always been a place where forward-thinking businesses thrive—and I am eager to contribute to its dynamic ecosystem by leveraging my skills as a Business Consultant.</w:t>
      </w:r>
    </w:p>
    <w:p>
      <w:pPr>
        <w:pStyle w:val="BodyText"/>
      </w:pPr>
      <w:r>
        <w:t xml:space="preserve">Throughout my career, I have specialized in helping organizations navigate complex challenges and unlock sustainable growth. My work as a Business Consultant has spanned industries such as technology, finance, and manufacturing, where I have consistently delivered measurable results through data-driven strategies and tailored solutions. Whether it’s streamlining operations to reduce costs by 20% or developing new market entry strategies that boost revenue by 35%, my approach combines analytical rigor with a deep understanding of client needs. This commitment to delivering value has earned me recognition as a trusted advisor in the business community, particularly in the United Kingdom Manchester region.</w:t>
      </w:r>
    </w:p>
    <w:bookmarkStart w:id="20" w:name="Xfc585a153911e624531f7d5e240636f89d30850"/>
    <w:p>
      <w:pPr>
        <w:pStyle w:val="Heading2"/>
      </w:pPr>
      <w:r>
        <w:t xml:space="preserve">Why Manchester? A Hub for Innovation and Opportunity</w:t>
      </w:r>
    </w:p>
    <w:p>
      <w:pPr>
        <w:pStyle w:val="FirstParagraph"/>
      </w:pPr>
      <w:r>
        <w:t xml:space="preserve">Manchester is not just a city—it’s a symbol of resilience, creativity, and economic momentum. As a Business Consultant, I have long admired the city’s ability to adapt to global trends while maintaining its unique identity. From its thriving tech sector to its rich cultural heritage, Manchester offers an ideal environment for businesses seeking growth in a competitive landscape. Having worked with several local firms and startups in the area, I have witnessed firsthand how strategic consulting can empower organizations to overcome challenges and seize opportunities.</w:t>
      </w:r>
    </w:p>
    <w:p>
      <w:pPr>
        <w:pStyle w:val="BodyText"/>
      </w:pPr>
      <w:r>
        <w:t xml:space="preserve">One of my most rewarding projects involved collaborating with a Manchester-based manufacturing firm to modernize its supply chain operations. By implementing lean management principles and integrating digital tools, we were able to reduce production delays by 25% and improve customer satisfaction scores. This experience reinforced my belief that the right business strategies can transform challenges into competitive advantages—a philosophy I bring to every consulting engagement.</w:t>
      </w:r>
    </w:p>
    <w:bookmarkEnd w:id="20"/>
    <w:bookmarkStart w:id="21" w:name="key-strengths-as-a-business-consultant"/>
    <w:p>
      <w:pPr>
        <w:pStyle w:val="Heading2"/>
      </w:pPr>
      <w:r>
        <w:t xml:space="preserve">Key Strengths as a Business Consultant</w:t>
      </w:r>
    </w:p>
    <w:p>
      <w:pPr>
        <w:pStyle w:val="FirstParagraph"/>
      </w:pPr>
      <w:r>
        <w:t xml:space="preserve">As a Business Consultant, I pride myself on my ability to analyze complex problems and devise actionable solutions. My skill set includes:</w:t>
      </w:r>
    </w:p>
    <w:p>
      <w:pPr>
        <w:numPr>
          <w:ilvl w:val="0"/>
          <w:numId w:val="1001"/>
        </w:numPr>
        <w:pStyle w:val="Compact"/>
      </w:pPr>
      <w:r>
        <w:rPr>
          <w:bCs/>
          <w:b/>
        </w:rPr>
        <w:t xml:space="preserve">Strategic Planning:</w:t>
      </w:r>
      <w:r>
        <w:t xml:space="preserve"> </w:t>
      </w:r>
      <w:r>
        <w:t xml:space="preserve">Developing long-term roadmaps that align with business objectives and market demands.</w:t>
      </w:r>
    </w:p>
    <w:p>
      <w:pPr>
        <w:numPr>
          <w:ilvl w:val="0"/>
          <w:numId w:val="1001"/>
        </w:numPr>
        <w:pStyle w:val="Compact"/>
      </w:pPr>
      <w:r>
        <w:rPr>
          <w:bCs/>
          <w:b/>
        </w:rPr>
        <w:t xml:space="preserve">Operational Efficiency:</w:t>
      </w:r>
      <w:r>
        <w:t xml:space="preserve"> </w:t>
      </w:r>
      <w:r>
        <w:t xml:space="preserve">Identifying inefficiencies and implementing process improvements to reduce costs and increase productivity.</w:t>
      </w:r>
    </w:p>
    <w:p>
      <w:pPr>
        <w:numPr>
          <w:ilvl w:val="0"/>
          <w:numId w:val="1001"/>
        </w:numPr>
        <w:pStyle w:val="Compact"/>
      </w:pPr>
      <w:r>
        <w:rPr>
          <w:bCs/>
          <w:b/>
        </w:rPr>
        <w:t xml:space="preserve">Mentorship &amp; Leadership:</w:t>
      </w:r>
      <w:r>
        <w:t xml:space="preserve"> </w:t>
      </w:r>
      <w:r>
        <w:t xml:space="preserve">Guiding teams through change initiatives while fostering a culture of innovation and collaboration.</w:t>
      </w:r>
    </w:p>
    <w:p>
      <w:pPr>
        <w:numPr>
          <w:ilvl w:val="0"/>
          <w:numId w:val="1001"/>
        </w:numPr>
        <w:pStyle w:val="Compact"/>
      </w:pPr>
      <w:r>
        <w:rPr>
          <w:bCs/>
          <w:b/>
        </w:rPr>
        <w:t xml:space="preserve">Data-Driven Decision Making:</w:t>
      </w:r>
      <w:r>
        <w:t xml:space="preserve"> </w:t>
      </w:r>
      <w:r>
        <w:t xml:space="preserve">Utilizing advanced analytics to inform strategies and measure outcomes.</w:t>
      </w:r>
    </w:p>
    <w:p>
      <w:pPr>
        <w:pStyle w:val="FirstParagraph"/>
      </w:pPr>
      <w:r>
        <w:t xml:space="preserve">In the United Kingdom Manchester context, these skills are particularly valuable. The city’s diverse business landscape requires consultants who can balance local insights with global best practices. For example, I recently advised a fintech startup in Manchester on scaling its operations across the UK market. By leveraging my knowledge of regional regulations and consumer behavior, we designed a strategy that enabled the company to expand to three new cities within six months.</w:t>
      </w:r>
    </w:p>
    <w:bookmarkEnd w:id="21"/>
    <w:bookmarkStart w:id="22" w:name="a-commitment-to-excellence-and-community"/>
    <w:p>
      <w:pPr>
        <w:pStyle w:val="Heading2"/>
      </w:pPr>
      <w:r>
        <w:t xml:space="preserve">A Commitment to Excellence and Community</w:t>
      </w:r>
    </w:p>
    <w:p>
      <w:pPr>
        <w:pStyle w:val="FirstParagraph"/>
      </w:pPr>
      <w:r>
        <w:t xml:space="preserve">My work as a Business Consultant extends beyond individual client success. I am deeply committed to contributing to the growth of the Manchester business community. Whether through mentoring young entrepreneurs, participating in local networking events, or sharing insights at industry conferences, I believe that consulting is about creating ripple effects that benefit entire ecosystems.</w:t>
      </w:r>
    </w:p>
    <w:p>
      <w:pPr>
        <w:pStyle w:val="BodyText"/>
      </w:pPr>
      <w:r>
        <w:t xml:space="preserve">One initiative that stands out is my involvement with the Manchester Business Innovation Network. As a volunteer consultant, I helped over 50 small businesses refine their marketing strategies and improve their digital presence. This experience not only reinforced my passion for supporting local enterprises but also deepened my understanding of the unique challenges faced by Manchester-based companies.</w:t>
      </w:r>
    </w:p>
    <w:bookmarkEnd w:id="22"/>
    <w:bookmarkStart w:id="23" w:name="why-company-name"/>
    <w:p>
      <w:pPr>
        <w:pStyle w:val="Heading2"/>
      </w:pPr>
      <w:r>
        <w:t xml:space="preserve">Why [Company Name]?</w:t>
      </w:r>
    </w:p>
    <w:p>
      <w:pPr>
        <w:pStyle w:val="FirstParagraph"/>
      </w:pPr>
      <w:r>
        <w:t xml:space="preserve">What drew me to [Company Name] is your reputation as a leader in [specific industry or service area]. In United Kingdom Manchester, your commitment to excellence and innovation aligns perfectly with my own professional values. I am particularly impressed by your recent projects in [mention a specific project or initiative], which reflect the kind of impactful work I strive to deliver as a Business Consultant.</w:t>
      </w:r>
    </w:p>
    <w:p>
      <w:pPr>
        <w:pStyle w:val="BodyText"/>
      </w:pPr>
      <w:r>
        <w:t xml:space="preserve">I am confident that my expertise in strategic consulting, combined with my deep understanding of the Manchester business environment, would make me a valuable asset to your team. I would welcome the opportunity to discuss how my skills and experiences can contribute to your continued success.</w:t>
      </w:r>
    </w:p>
    <w:bookmarkEnd w:id="23"/>
    <w:bookmarkStart w:id="24" w:name="conclusion"/>
    <w:p>
      <w:pPr>
        <w:pStyle w:val="Heading2"/>
      </w:pPr>
      <w:r>
        <w:t xml:space="preserve">Conclusion</w:t>
      </w:r>
    </w:p>
    <w:p>
      <w:pPr>
        <w:pStyle w:val="FirstParagraph"/>
      </w:pPr>
      <w:r>
        <w:t xml:space="preserve">Thank you for considering my application. I am excited about the possibility of joining [Company Name] and contributing to the growth of your organization in United Kingdom Manchester. I look forward to the opportunity to discuss how I can support your business objectives and help drive meaningful resul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0T11:47:29Z</dcterms:created>
  <dcterms:modified xsi:type="dcterms:W3CDTF">2025-12-10T11:47:29Z</dcterms:modified>
</cp:coreProperties>
</file>

<file path=docProps/custom.xml><?xml version="1.0" encoding="utf-8"?>
<Properties xmlns="http://schemas.openxmlformats.org/officeDocument/2006/custom-properties" xmlns:vt="http://schemas.openxmlformats.org/officeDocument/2006/docPropsVTypes"/>
</file>